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lectronics</w:t>
      </w:r>
      <w:r>
        <w:t xml:space="preserve"> </w:t>
      </w:r>
      <w:r>
        <w:t xml:space="preserve">Engineering</w:t>
      </w:r>
      <w:r>
        <w:t xml:space="preserve"> </w:t>
      </w:r>
      <w:r>
        <w:t xml:space="preserve">in</w:t>
      </w:r>
      <w:r>
        <w:t xml:space="preserve"> </w:t>
      </w:r>
      <w:r>
        <w:t xml:space="preserve">Tokyo</w:t>
      </w:r>
    </w:p>
    <w:bookmarkStart w:id="20" w:name="Xdfa599b6c6e36ef0605a44303148adb432279a9"/>
    <w:p>
      <w:pPr>
        <w:pStyle w:val="Heading1"/>
      </w:pPr>
      <w:r>
        <w:t xml:space="preserve">Scholarship Application Letter for Electronics Engineering Studies at Tokyo Institute of Technology</w:t>
      </w:r>
    </w:p>
    <w:p>
      <w:pPr>
        <w:pStyle w:val="FirstParagraph"/>
      </w:pPr>
      <w:r>
        <w:t xml:space="preserve">Dear Scholarship Selection Committee,</w:t>
      </w:r>
    </w:p>
    <w:p>
      <w:pPr>
        <w:pStyle w:val="BodyText"/>
      </w:pPr>
      <w:r>
        <w:t xml:space="preserve">It is with profound enthusiasm and unwavering determination that I submit my application for the prestigious International Graduate Scholarship to pursue a Master's degree in Electronics Engineering at the Tokyo Institute of Technology (Tokyo Tech) in Tokyo, Japan. As a dedicated aspiring Electronics Engineer from [Your Country], I have meticulously prepared this scholarship application letter to articulate my academic trajectory, professional aspirations, and deep-seated commitment to contributing meaningfully to Japan’s world-leading technological ecosystem. The convergence of my engineering expertise with the unparalleled innovation hub of Tokyo is not merely an academic pursuit—it is a lifelong mission I am prepared to dedicate myself to fully.</w:t>
      </w:r>
    </w:p>
    <w:p>
      <w:pPr>
        <w:pStyle w:val="BodyText"/>
      </w:pPr>
      <w:r>
        <w:t xml:space="preserve">My academic journey in Electronics Engineering has been defined by rigorous coursework, hands-on research, and a relentless drive to solve real-world technological challenges. At [Your University], I graduated with honors in Electrical and Electronics Engineering, specializing in embedded systems and wireless communication technologies. My capstone project—developing a low-power IoT sensor network for agricultural monitoring—earned departmental recognition for its innovative application of RF circuit design and energy-efficient microcontroller programming. This work directly aligns with Japan’s national focus on sustainable smart infrastructure, a field where Tokyo serves as the epicenter of advancement through initiatives like the Smart City Project in Shibuya and Akihabara’s global electronics innovation district. I have closely followed Tokyo Tech’s pioneering research in millimeter-wave communications and quantum computing applications, particularly the work of Professor [Name] in the Department of Electronics and Information Engineering, which has profoundly shaped my academic vision.</w:t>
      </w:r>
    </w:p>
    <w:p>
      <w:pPr>
        <w:pStyle w:val="BodyText"/>
      </w:pPr>
      <w:r>
        <w:t xml:space="preserve">Choosing Tokyo as my destination for advanced studies is not an arbitrary decision but a strategic alignment with Japan’s status as a global leader in electronics innovation. Tokyo is where cutting-edge research meets industrial application—home to industry giants like Sony, Toshiba, and Panasonic, whose R&amp;D facilities collaborate seamlessly with institutions like Tokyo Tech. I am particularly drawn to the university’s emphasis on interdisciplinary collaboration between engineering and societal needs, exemplified by projects such as the development of next-generation semiconductor technologies for autonomous vehicles. My technical skills in PCB design (using Altium Designer), FPGA programming (Xilinx Vivado), and signal processing (MATLAB/Python) position me to immediately contribute to such initiatives. I have already begun preparing for this transition: I am completing JLPT N3 Japanese language certification to ensure seamless integration into Tokyo’s academic environment and have researched potential lab rotations under faculty mentors whose work mirrors my interests in power-efficient electronics.</w:t>
      </w:r>
    </w:p>
    <w:p>
      <w:pPr>
        <w:pStyle w:val="BodyText"/>
      </w:pPr>
      <w:r>
        <w:t xml:space="preserve">The financial barrier of pursuing advanced studies in Japan has been a significant consideration, which is why this scholarship represents far more than monetary support—it is an investment in my ability to become a bridge between international engineering talent and Japan’s technological future. The cost of tuition, research materials, and living expenses in Tokyo is substantial; without this opportunity, I would be compelled to seek less specialized programs elsewhere. However, with this scholarship, I will be able to fully immerse myself in Tokyo Tech’s ecosystem without the distraction of financial strain. More importantly, it will enable me to dedicate my energies entirely to high-impact research projects that align with Japan’s strategic goals—such as developing sustainable electronics for the 2050 carbon-neutral initiative or advancing robotics for aging populations—a vision that resonates deeply with my own professional ethos.</w:t>
      </w:r>
    </w:p>
    <w:p>
      <w:pPr>
        <w:pStyle w:val="BodyText"/>
      </w:pPr>
      <w:r>
        <w:t xml:space="preserve">My commitment to contributing meaningfully to Japan’s engineering landscape extends beyond academic achievement. During my internship at [Company/Institution], I collaborated on a renewable energy project optimizing solar microgrids using custom power management ICs. This experience taught me the value of Japanese work culture—precision, meticulousness, and collective problem-solving—which I have embraced through cultural immersion programs and language studies. I understand that success in Tokyo’s engineering field requires not just technical mastery but also an appreciation for the societal context of innovation. I am eager to learn from Japanese peers who embody this balance and to bring my own global perspective to collaborative projects, such as adapting IoT solutions developed in my home country for urban environments like Tokyo’s dense metropolitan infrastructure.</w:t>
      </w:r>
    </w:p>
    <w:p>
      <w:pPr>
        <w:pStyle w:val="BodyText"/>
      </w:pPr>
      <w:r>
        <w:t xml:space="preserve">Looking ahead, my long-term vision is clear: I aim to become a lead electronics engineer specializing in sustainable semiconductor design, working with Japanese institutions or multinational firms based in Tokyo. Japan’s leadership in manufacturing excellence and its cultural emphasis on "monozukuri" (the art of making things) provide the ideal foundation for this ambition. By studying at Tokyo Tech, I will gain access to state-of-the-art facilities like the Advanced Electronics Laboratory and forge connections with industry partners through internships facilitated by the university’s robust career network. This scholarship will be instrumental in turning that vision into reality, allowing me to focus entirely on research rather than financial constraints.</w:t>
      </w:r>
    </w:p>
    <w:p>
      <w:pPr>
        <w:pStyle w:val="BodyText"/>
      </w:pPr>
      <w:r>
        <w:t xml:space="preserve">I am confident that my academic record, technical proficiency, and unwavering dedication to electronics engineering make me an ideal candidate for this scholarship. I have researched Tokyo Tech’s curriculum extensively and confirmed how its courses in Advanced VLSI Design and Next-Generation Communication Systems directly complement my goals. I am not merely applying to study in Japan—I am preparing to become a part of Tokyo’s technological future, contributing through innovation that respects both Japanese engineering traditions and global challenges.</w:t>
      </w:r>
    </w:p>
    <w:p>
      <w:pPr>
        <w:pStyle w:val="BodyText"/>
      </w:pPr>
      <w:r>
        <w:t xml:space="preserve">Thank you for considering my application for the Scholarship Application Letter opportunity. I have attached all required documentation, including academic transcripts, letters of recommendation from my professors at [Your University], and a detailed research proposal outlining my intended work under Tokyo Tech’s guidance. I welcome the opportunity to discuss how my skills as an Electronics Engineer can support Japan’s continued leadership in technology during an interview at your convenience.</w:t>
      </w:r>
    </w:p>
    <w:p>
      <w:pPr>
        <w:pStyle w:val="BodyText"/>
      </w:pPr>
      <w:r>
        <w:t xml:space="preserve">With deep respect for Japan’s engineering legacy and eager anticipation of contributing to Tokyo’s vibrant innovation scene,</w:t>
      </w:r>
    </w:p>
    <w:p>
      <w:pPr>
        <w:pStyle w:val="BodyText"/>
      </w:pPr>
      <w:r>
        <w:t xml:space="preserve">Sincerely,</w:t>
      </w:r>
    </w:p>
    <w:p>
      <w:pPr>
        <w:pStyle w:val="BodyText"/>
      </w:pPr>
      <w:r>
        <w:br/>
      </w:r>
    </w:p>
    <w:p>
      <w:pPr>
        <w:pStyle w:val="BodyText"/>
      </w:pPr>
      <w:r>
        <w:t xml:space="preserve">[Your Full Name]</w:t>
      </w:r>
    </w:p>
    <w:p>
      <w:pPr>
        <w:pStyle w:val="BodyText"/>
      </w:pPr>
      <w:r>
        <w:t xml:space="preserve">[Your Contact Information: Email | Phone]</w:t>
      </w:r>
    </w:p>
    <w:p>
      <w:pPr>
        <w:pStyle w:val="BodyText"/>
      </w:pPr>
      <w:r>
        <w:br/>
      </w:r>
    </w:p>
    <w:p>
      <w:r>
        <w:pict>
          <v:rect style="width:0;height:1.5pt" o:hralign="center" o:hrstd="t" o:hr="t"/>
        </w:pic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lectronics Engineering in Tokyo</dc:title>
  <dc:creator/>
  <cp:keywords/>
  <dcterms:created xsi:type="dcterms:W3CDTF">2026-07-17T01:48:06Z</dcterms:created>
  <dcterms:modified xsi:type="dcterms:W3CDTF">2026-07-17T01:48:06Z</dcterms:modified>
</cp:coreProperties>
</file>

<file path=docProps/custom.xml><?xml version="1.0" encoding="utf-8"?>
<Properties xmlns="http://schemas.openxmlformats.org/officeDocument/2006/custom-properties" xmlns:vt="http://schemas.openxmlformats.org/officeDocument/2006/docPropsVTypes"/>
</file>